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60791ECB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1AFD8260" w:rsidR="00157C80" w:rsidRDefault="00CF2F28" w:rsidP="00EA69BC">
      <w:r>
        <w:t xml:space="preserve">Guangzhou </w:t>
      </w:r>
      <w:r w:rsidR="00AA274F" w:rsidRPr="00AA274F">
        <w:t>Nanfang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8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219F4789" w:rsidR="00B52ECD" w:rsidRDefault="00ED692C" w:rsidP="00EA69BC">
      <w:r w:rsidRPr="00ED692C">
        <w:t>882 Wenquan Ave, Conghua District</w:t>
      </w:r>
      <w:r>
        <w:t xml:space="preserve">,   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9" w:history="1">
        <w:r w:rsidR="00B52ECD" w:rsidRPr="00A65A7A">
          <w:rPr>
            <w:rStyle w:val="a4"/>
          </w:rPr>
          <w:t>www.zhilianglin.com</w:t>
        </w:r>
      </w:hyperlink>
    </w:p>
    <w:p w14:paraId="07C1880E" w14:textId="7B1EB858" w:rsidR="00157C80" w:rsidRDefault="00ED692C" w:rsidP="00EA69BC">
      <w:r>
        <w:t xml:space="preserve">Guangzhou, </w:t>
      </w:r>
      <w:r w:rsidR="00F35E56">
        <w:t xml:space="preserve">Guangdong Province, </w:t>
      </w:r>
      <w:r w:rsidR="00157C80" w:rsidRPr="007146B9">
        <w:t>China</w:t>
      </w:r>
      <w:r w:rsidR="00157C80">
        <w:t xml:space="preserve"> </w:t>
      </w:r>
      <w:r w:rsidR="00157C80"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19A516D3" w:rsidR="00BB71D1" w:rsidRPr="00932FD0" w:rsidRDefault="00BB71D1" w:rsidP="00BB71D1">
      <w:r w:rsidRPr="00033564">
        <w:rPr>
          <w:b/>
          <w:bCs/>
        </w:rPr>
        <w:t xml:space="preserve">Teaching </w:t>
      </w:r>
      <w:r w:rsidR="004735F3"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="002813EF" w:rsidRPr="002813EF">
        <w:rPr>
          <w:b/>
          <w:bCs/>
        </w:rPr>
        <w:t>Guangzhou Nanfang College</w:t>
      </w:r>
      <w:r>
        <w:t xml:space="preserve">  </w:t>
      </w:r>
      <w:r w:rsidR="002813EF">
        <w:t xml:space="preserve">                   </w:t>
      </w:r>
      <w:r w:rsidR="00CB1104">
        <w:rPr>
          <w:rFonts w:hint="eastAsia"/>
        </w:rPr>
        <w:t xml:space="preserve">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20 – Present</w:t>
      </w:r>
    </w:p>
    <w:p w14:paraId="4DDBA22B" w14:textId="3AEC6547" w:rsidR="00BB71D1" w:rsidRPr="00650B77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="00650B77">
        <w:rPr>
          <w:rFonts w:hint="eastAsia"/>
          <w:i/>
          <w:iCs/>
        </w:rPr>
        <w:t>Statistics for communication</w:t>
      </w:r>
      <w:r>
        <w:t xml:space="preserve">; (b) </w:t>
      </w:r>
      <w:r w:rsidR="00FA1693">
        <w:rPr>
          <w:rFonts w:hint="eastAsia"/>
          <w:i/>
          <w:iCs/>
        </w:rPr>
        <w:t>New Media</w:t>
      </w:r>
      <w:r w:rsidR="00650B77">
        <w:rPr>
          <w:rFonts w:hint="eastAsia"/>
          <w:i/>
          <w:iCs/>
        </w:rPr>
        <w:t xml:space="preserve"> Data Analysis</w:t>
      </w:r>
      <w:r w:rsidR="00650B77">
        <w:rPr>
          <w:rFonts w:hint="eastAsia"/>
        </w:rPr>
        <w:t xml:space="preserve">; (c) </w:t>
      </w:r>
      <w:r w:rsidR="00FB27B8">
        <w:rPr>
          <w:rFonts w:hint="eastAsia"/>
          <w:i/>
          <w:iCs/>
        </w:rPr>
        <w:t>Web Data Scraping</w:t>
      </w:r>
      <w:r w:rsidR="00FE3B0A">
        <w:rPr>
          <w:rFonts w:hint="eastAsia"/>
        </w:rPr>
        <w:t>.</w:t>
      </w:r>
      <w:r w:rsidR="00650B77">
        <w:rPr>
          <w:rFonts w:hint="eastAsia"/>
          <w:i/>
          <w:iCs/>
        </w:rPr>
        <w:t xml:space="preserve"> 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2C7C5816" w:rsidR="00BB71D1" w:rsidRPr="007A5CED" w:rsidRDefault="00BB71D1" w:rsidP="00BB71D1">
      <w:r w:rsidRPr="00033564">
        <w:rPr>
          <w:b/>
          <w:bCs/>
        </w:rPr>
        <w:t xml:space="preserve">Research </w:t>
      </w:r>
      <w:r w:rsidR="004735F3"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Buid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manusripts</w:t>
      </w:r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05F6290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 xml:space="preserve">e and </w:t>
      </w:r>
      <w:r w:rsidR="00500790">
        <w:rPr>
          <w:rFonts w:hint="eastAsia"/>
          <w:i/>
          <w:sz w:val="22"/>
          <w:szCs w:val="22"/>
        </w:rPr>
        <w:t xml:space="preserve">Economics    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79243380" w:rsidR="00096C80" w:rsidRPr="009D3099" w:rsidRDefault="009D3099" w:rsidP="00EA69BC">
      <w:pPr>
        <w:rPr>
          <w:rFonts w:hint="eastAsia"/>
        </w:rPr>
      </w:pPr>
      <w:r w:rsidRPr="009D3099">
        <w:t>Computational Communication</w:t>
      </w:r>
      <w:r w:rsidR="00316CAD">
        <w:rPr>
          <w:rFonts w:hint="eastAsia"/>
        </w:rPr>
        <w:t xml:space="preserve"> Research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6547E5B7" w:rsidR="009E3B38" w:rsidRPr="00D80FD9" w:rsidRDefault="009E3B38" w:rsidP="00E51A24">
      <w:pPr>
        <w:rPr>
          <w:bCs/>
          <w:color w:val="000000"/>
        </w:rPr>
      </w:pPr>
      <w:r w:rsidRPr="00890AC2">
        <w:t>Guangchao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Xianglin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 xml:space="preserve">International </w:t>
      </w:r>
      <w:r w:rsidR="00D80FD9" w:rsidRPr="00D80FD9">
        <w:rPr>
          <w:bCs/>
          <w:i/>
          <w:iCs/>
          <w:color w:val="000000"/>
        </w:rPr>
        <w:lastRenderedPageBreak/>
        <w:t>Journal of Environmental Research and Public Health</w:t>
      </w:r>
      <w:r w:rsidR="00D80FD9" w:rsidRPr="00D80FD9">
        <w:rPr>
          <w:bCs/>
          <w:color w:val="000000"/>
        </w:rPr>
        <w:t>, 18(5), 2580.</w:t>
      </w:r>
    </w:p>
    <w:p w14:paraId="171767B8" w14:textId="0B851C7A" w:rsidR="00E6446D" w:rsidRPr="00E6446D" w:rsidRDefault="00E6446D" w:rsidP="00E51A24">
      <w:pPr>
        <w:rPr>
          <w:b/>
          <w:iCs/>
        </w:rPr>
      </w:pPr>
      <w:r w:rsidRPr="00890AC2">
        <w:t>Guangchao Charles Feng</w:t>
      </w:r>
      <w:r>
        <w:t>.,</w:t>
      </w:r>
      <w:r w:rsidRPr="006626FE">
        <w:t xml:space="preserve"> Xianglin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friends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r w:rsidRPr="00890AC2">
        <w:t>Guangchao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>Association For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3CAE5AD2" w14:textId="77777777" w:rsidR="003C08CC" w:rsidRPr="003C08CC" w:rsidRDefault="003C08CC" w:rsidP="003C08CC">
      <w:pPr>
        <w:rPr>
          <w:b/>
          <w:bCs/>
        </w:rPr>
      </w:pPr>
      <w:r w:rsidRPr="003C08CC">
        <w:rPr>
          <w:b/>
          <w:bCs/>
        </w:rPr>
        <w:t>Working Projects</w:t>
      </w:r>
    </w:p>
    <w:p w14:paraId="292D2E69" w14:textId="07DEF2E6" w:rsidR="003C08CC" w:rsidRDefault="003C08CC" w:rsidP="003C08CC">
      <w:r>
        <w:lastRenderedPageBreak/>
        <w:t xml:space="preserve">LME menbers., &amp; </w:t>
      </w:r>
      <w:r w:rsidRPr="003C08CC">
        <w:rPr>
          <w:b/>
          <w:bCs/>
        </w:rPr>
        <w:t>Zhiliang Lin</w:t>
      </w:r>
      <w:r>
        <w:t>. Leadership Meta Essentials: A meta-analysis database of leadership studies.</w:t>
      </w:r>
    </w:p>
    <w:p w14:paraId="19F1EEE2" w14:textId="77777777" w:rsidR="003C08CC" w:rsidRDefault="003C08CC" w:rsidP="003C08CC">
      <w:pPr>
        <w:rPr>
          <w:rFonts w:hint="eastAsia"/>
        </w:rPr>
      </w:pPr>
    </w:p>
    <w:p w14:paraId="22594C8E" w14:textId="08209F08" w:rsidR="00387765" w:rsidRPr="00387765" w:rsidRDefault="00387765" w:rsidP="00EA69BC">
      <w:pPr>
        <w:rPr>
          <w:b/>
          <w:bCs/>
        </w:rPr>
      </w:pPr>
      <w:r w:rsidRPr="00387765">
        <w:rPr>
          <w:rFonts w:hint="eastAsia"/>
          <w:b/>
          <w:bCs/>
        </w:rPr>
        <w:t>E</w:t>
      </w:r>
      <w:r w:rsidRPr="00387765">
        <w:rPr>
          <w:b/>
          <w:bCs/>
        </w:rPr>
        <w:t>xperience</w:t>
      </w:r>
    </w:p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667DB95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135F3BD1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="00AB388E">
        <w:rPr>
          <w:rFonts w:hint="eastAsia"/>
          <w:noProof/>
        </w:rPr>
        <w:t>fluent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</w:t>
      </w:r>
      <w:r w:rsidR="00EE754A">
        <w:t>cinet</w:t>
      </w:r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1B7AA" w14:textId="77777777" w:rsidR="00436260" w:rsidRDefault="00436260" w:rsidP="00650B77">
      <w:pPr>
        <w:spacing w:line="240" w:lineRule="auto"/>
      </w:pPr>
      <w:r>
        <w:separator/>
      </w:r>
    </w:p>
  </w:endnote>
  <w:endnote w:type="continuationSeparator" w:id="0">
    <w:p w14:paraId="3DFE752E" w14:textId="77777777" w:rsidR="00436260" w:rsidRDefault="00436260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078C70" w14:textId="77777777" w:rsidR="00436260" w:rsidRDefault="00436260" w:rsidP="00650B77">
      <w:pPr>
        <w:spacing w:line="240" w:lineRule="auto"/>
      </w:pPr>
      <w:r>
        <w:separator/>
      </w:r>
    </w:p>
  </w:footnote>
  <w:footnote w:type="continuationSeparator" w:id="0">
    <w:p w14:paraId="4C67229B" w14:textId="77777777" w:rsidR="00436260" w:rsidRDefault="00436260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262B2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3E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16CAD"/>
    <w:rsid w:val="00346CA8"/>
    <w:rsid w:val="003556FB"/>
    <w:rsid w:val="00366B53"/>
    <w:rsid w:val="003822B4"/>
    <w:rsid w:val="00387765"/>
    <w:rsid w:val="003905A7"/>
    <w:rsid w:val="003A74FB"/>
    <w:rsid w:val="003A7F77"/>
    <w:rsid w:val="003C08CC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0790"/>
    <w:rsid w:val="005052A1"/>
    <w:rsid w:val="00510C62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0A66"/>
    <w:rsid w:val="00617228"/>
    <w:rsid w:val="0061767B"/>
    <w:rsid w:val="00626ADA"/>
    <w:rsid w:val="00641108"/>
    <w:rsid w:val="00643FFC"/>
    <w:rsid w:val="00650B77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44A29"/>
    <w:rsid w:val="00A54636"/>
    <w:rsid w:val="00A6471C"/>
    <w:rsid w:val="00A660B5"/>
    <w:rsid w:val="00A7013D"/>
    <w:rsid w:val="00A73987"/>
    <w:rsid w:val="00A77595"/>
    <w:rsid w:val="00A8246F"/>
    <w:rsid w:val="00A85E48"/>
    <w:rsid w:val="00A95B29"/>
    <w:rsid w:val="00AA274F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D54EC"/>
    <w:rsid w:val="00BE23BC"/>
    <w:rsid w:val="00BE6B3D"/>
    <w:rsid w:val="00BF3DD7"/>
    <w:rsid w:val="00C06FE1"/>
    <w:rsid w:val="00C22CF5"/>
    <w:rsid w:val="00C45DC9"/>
    <w:rsid w:val="00C508C0"/>
    <w:rsid w:val="00C602AB"/>
    <w:rsid w:val="00C73345"/>
    <w:rsid w:val="00C80531"/>
    <w:rsid w:val="00C84A99"/>
    <w:rsid w:val="00CA663C"/>
    <w:rsid w:val="00CB1104"/>
    <w:rsid w:val="00CB2D7B"/>
    <w:rsid w:val="00CB71C0"/>
    <w:rsid w:val="00CE29A4"/>
    <w:rsid w:val="00CE58BE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22D16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650B7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-lin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735</Words>
  <Characters>4191</Characters>
  <Application>Microsoft Office Word</Application>
  <DocSecurity>0</DocSecurity>
  <Lines>34</Lines>
  <Paragraphs>9</Paragraphs>
  <ScaleCrop>false</ScaleCrop>
  <Company>Win10NeT.COM</Company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140</cp:revision>
  <cp:lastPrinted>2020-10-16T21:56:00Z</cp:lastPrinted>
  <dcterms:created xsi:type="dcterms:W3CDTF">2019-06-07T02:14:00Z</dcterms:created>
  <dcterms:modified xsi:type="dcterms:W3CDTF">2025-07-19T02:18:00Z</dcterms:modified>
</cp:coreProperties>
</file>